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6BAAA" w14:textId="1163A8C9" w:rsidR="00FC1471" w:rsidRDefault="00FC1471" w:rsidP="00410233">
      <w:pPr>
        <w:pStyle w:val="Heading1"/>
        <w:rPr>
          <w:rFonts w:cs="Times New Roman"/>
        </w:rPr>
      </w:pPr>
      <w:r w:rsidRPr="00410233">
        <w:rPr>
          <w:rFonts w:cs="Times New Roman"/>
        </w:rPr>
        <w:t>Introduction</w:t>
      </w:r>
    </w:p>
    <w:p w14:paraId="1C09C19D" w14:textId="59675551" w:rsidR="00336C56" w:rsidRDefault="00336C56" w:rsidP="00320CC0">
      <w:pPr>
        <w:spacing w:line="480" w:lineRule="auto"/>
        <w:ind w:left="0" w:firstLine="0"/>
        <w:rPr>
          <w:rFonts w:ascii="Times New Roman" w:hAnsi="Times New Roman" w:cs="Times New Roman"/>
        </w:rPr>
      </w:pPr>
      <w:r w:rsidRPr="00336C56">
        <w:rPr>
          <w:rFonts w:ascii="Times New Roman" w:hAnsi="Times New Roman" w:cs="Times New Roman"/>
        </w:rPr>
        <w:t xml:space="preserve">Due to the emerging technologies found nowadays, one can easily construct an attack. This area of study was chosen to enhance the knowledge on how various and numerous attacks can be done without nobody noticing. </w:t>
      </w:r>
    </w:p>
    <w:p w14:paraId="16E46595" w14:textId="2F0E5590" w:rsidR="00B71C57" w:rsidRDefault="00336C56" w:rsidP="00320CC0">
      <w:pPr>
        <w:spacing w:line="480" w:lineRule="auto"/>
        <w:rPr>
          <w:rFonts w:ascii="Times New Roman" w:hAnsi="Times New Roman" w:cs="Times New Roman"/>
        </w:rPr>
      </w:pPr>
      <w:r w:rsidRPr="00336C56">
        <w:rPr>
          <w:rFonts w:ascii="Times New Roman" w:hAnsi="Times New Roman" w:cs="Times New Roman"/>
        </w:rPr>
        <w:t>As mentioned above,</w:t>
      </w:r>
      <w:r w:rsidR="00B71C57" w:rsidRPr="00336C56">
        <w:rPr>
          <w:rFonts w:ascii="Times New Roman" w:hAnsi="Times New Roman" w:cs="Times New Roman"/>
        </w:rPr>
        <w:t xml:space="preserve"> the wireless network revolution has increased rapidly</w:t>
      </w:r>
      <w:r w:rsidRPr="00336C56">
        <w:rPr>
          <w:rFonts w:ascii="Times New Roman" w:hAnsi="Times New Roman" w:cs="Times New Roman"/>
        </w:rPr>
        <w:t xml:space="preserve"> </w:t>
      </w:r>
      <w:r w:rsidR="00186EC5">
        <w:rPr>
          <w:rFonts w:ascii="Times New Roman" w:hAnsi="Times New Roman" w:cs="Times New Roman"/>
        </w:rPr>
        <w:t>and</w:t>
      </w:r>
      <w:r w:rsidRPr="00336C56">
        <w:rPr>
          <w:rFonts w:ascii="Times New Roman" w:hAnsi="Times New Roman" w:cs="Times New Roman"/>
        </w:rPr>
        <w:t xml:space="preserve"> has brought major and crucial changes. </w:t>
      </w:r>
      <w:r w:rsidR="00186EC5">
        <w:rPr>
          <w:rFonts w:ascii="Times New Roman" w:hAnsi="Times New Roman" w:cs="Times New Roman"/>
        </w:rPr>
        <w:t xml:space="preserve">Due to such revolution, the devices are becoming portable and makes it easier for the user to use both wireless network devices and the network at any time of day. For such reasons, wireless networks have become part of one’s daily life. Millions of individuals are using wireless networks all the time for various purposes. Wi-Fi Access Points have been installed to both indoor and outdoor environments to facilitate user connectivity with the network. </w:t>
      </w:r>
    </w:p>
    <w:p w14:paraId="53F54B97" w14:textId="761959CC" w:rsidR="00B86484" w:rsidRPr="00320CC0" w:rsidRDefault="00B86484" w:rsidP="00B86484">
      <w:pPr>
        <w:spacing w:after="34" w:line="480" w:lineRule="auto"/>
        <w:ind w:left="0" w:firstLine="0"/>
        <w:rPr>
          <w:rFonts w:ascii="Times New Roman" w:hAnsi="Times New Roman" w:cs="Times New Roman"/>
        </w:rPr>
      </w:pPr>
      <w:r w:rsidRPr="00410233">
        <w:rPr>
          <w:rFonts w:ascii="Times New Roman" w:hAnsi="Times New Roman" w:cs="Times New Roman"/>
        </w:rPr>
        <w:t xml:space="preserve">The method of research is based on </w:t>
      </w:r>
      <w:r>
        <w:rPr>
          <w:rFonts w:ascii="Times New Roman" w:hAnsi="Times New Roman" w:cs="Times New Roman"/>
        </w:rPr>
        <w:t xml:space="preserve">multiple </w:t>
      </w:r>
      <w:r w:rsidRPr="00410233">
        <w:rPr>
          <w:rFonts w:ascii="Times New Roman" w:hAnsi="Times New Roman" w:cs="Times New Roman"/>
        </w:rPr>
        <w:t xml:space="preserve">attacks which can be created and used by script kiddies and hackers. The main aim for this research is </w:t>
      </w:r>
      <w:r>
        <w:rPr>
          <w:rFonts w:ascii="Times New Roman" w:hAnsi="Times New Roman" w:cs="Times New Roman"/>
        </w:rPr>
        <w:t xml:space="preserve">to </w:t>
      </w:r>
      <w:r w:rsidRPr="00410233">
        <w:rPr>
          <w:rFonts w:ascii="Times New Roman" w:hAnsi="Times New Roman" w:cs="Times New Roman"/>
        </w:rPr>
        <w:t xml:space="preserve">verify whether is it possible to penetration test access points which are located far away from an attacker without any authorisation. Another objective that needs to be answered is weather a microcomputer can be used in order to gather data from a secured network device without using complex scripts. Furthermore, any limitations which might produce a </w:t>
      </w:r>
      <w:r>
        <w:rPr>
          <w:rFonts w:ascii="Times New Roman" w:hAnsi="Times New Roman" w:cs="Times New Roman"/>
        </w:rPr>
        <w:t>challenging</w:t>
      </w:r>
      <w:r w:rsidRPr="00410233">
        <w:rPr>
          <w:rFonts w:ascii="Times New Roman" w:hAnsi="Times New Roman" w:cs="Times New Roman"/>
        </w:rPr>
        <w:t xml:space="preserve"> scenario will be outlined and discussed.</w:t>
      </w:r>
    </w:p>
    <w:p w14:paraId="240165A2" w14:textId="292D94B1" w:rsidR="00B679C3" w:rsidRDefault="00694B83" w:rsidP="00FC1471">
      <w:pPr>
        <w:spacing w:after="34" w:line="480" w:lineRule="auto"/>
        <w:ind w:left="0" w:firstLine="0"/>
        <w:rPr>
          <w:rFonts w:ascii="Times New Roman" w:hAnsi="Times New Roman" w:cs="Times New Roman"/>
        </w:rPr>
      </w:pPr>
      <w:r w:rsidRPr="00410233">
        <w:rPr>
          <w:rFonts w:ascii="Times New Roman" w:hAnsi="Times New Roman" w:cs="Times New Roman"/>
        </w:rPr>
        <w:t xml:space="preserve"> </w:t>
      </w:r>
      <w:r w:rsidR="007A4D6E" w:rsidRPr="00410233">
        <w:rPr>
          <w:rFonts w:ascii="Times New Roman" w:hAnsi="Times New Roman" w:cs="Times New Roman"/>
        </w:rPr>
        <w:t xml:space="preserve">Wi-Fi </w:t>
      </w:r>
      <w:r w:rsidR="0065068C" w:rsidRPr="00410233">
        <w:rPr>
          <w:rFonts w:ascii="Times New Roman" w:hAnsi="Times New Roman" w:cs="Times New Roman"/>
        </w:rPr>
        <w:t xml:space="preserve">Access Points offers an environment where people can share resources without being connected directly via cable to a network. </w:t>
      </w:r>
      <w:r w:rsidR="005243F4" w:rsidRPr="00410233">
        <w:rPr>
          <w:rFonts w:ascii="Times New Roman" w:hAnsi="Times New Roman" w:cs="Times New Roman"/>
        </w:rPr>
        <w:t>This scenario makes i</w:t>
      </w:r>
      <w:r w:rsidR="00511979" w:rsidRPr="00410233">
        <w:rPr>
          <w:rFonts w:ascii="Times New Roman" w:hAnsi="Times New Roman" w:cs="Times New Roman"/>
        </w:rPr>
        <w:t>t</w:t>
      </w:r>
      <w:r w:rsidR="005243F4" w:rsidRPr="00410233">
        <w:rPr>
          <w:rFonts w:ascii="Times New Roman" w:hAnsi="Times New Roman" w:cs="Times New Roman"/>
        </w:rPr>
        <w:t xml:space="preserve"> possible for </w:t>
      </w:r>
      <w:r w:rsidR="007635D5">
        <w:rPr>
          <w:rFonts w:ascii="Times New Roman" w:hAnsi="Times New Roman" w:cs="Times New Roman"/>
        </w:rPr>
        <w:t>the</w:t>
      </w:r>
      <w:r w:rsidR="005243F4" w:rsidRPr="00410233">
        <w:rPr>
          <w:rFonts w:ascii="Times New Roman" w:hAnsi="Times New Roman" w:cs="Times New Roman"/>
        </w:rPr>
        <w:t xml:space="preserve"> hacker to </w:t>
      </w:r>
      <w:r w:rsidR="007A4D6E" w:rsidRPr="00410233">
        <w:rPr>
          <w:rFonts w:ascii="Times New Roman" w:hAnsi="Times New Roman" w:cs="Times New Roman"/>
        </w:rPr>
        <w:t>hack and access</w:t>
      </w:r>
      <w:r w:rsidR="005243F4" w:rsidRPr="00410233">
        <w:rPr>
          <w:rFonts w:ascii="Times New Roman" w:hAnsi="Times New Roman" w:cs="Times New Roman"/>
        </w:rPr>
        <w:t xml:space="preserve"> the network without having </w:t>
      </w:r>
      <w:r w:rsidR="007A4D6E" w:rsidRPr="00410233">
        <w:rPr>
          <w:rFonts w:ascii="Times New Roman" w:hAnsi="Times New Roman" w:cs="Times New Roman"/>
        </w:rPr>
        <w:t xml:space="preserve">physical </w:t>
      </w:r>
      <w:r w:rsidR="005243F4" w:rsidRPr="00410233">
        <w:rPr>
          <w:rFonts w:ascii="Times New Roman" w:hAnsi="Times New Roman" w:cs="Times New Roman"/>
        </w:rPr>
        <w:t>access to the network</w:t>
      </w:r>
      <w:r w:rsidR="007A4D6E" w:rsidRPr="00410233">
        <w:rPr>
          <w:rFonts w:ascii="Times New Roman" w:hAnsi="Times New Roman" w:cs="Times New Roman"/>
        </w:rPr>
        <w:t xml:space="preserve"> infrastructure. </w:t>
      </w:r>
    </w:p>
    <w:p w14:paraId="5B221D8B" w14:textId="506689CD" w:rsidR="00B679C3" w:rsidRDefault="00DE4BBB" w:rsidP="00410233">
      <w:pPr>
        <w:spacing w:after="34" w:line="480" w:lineRule="auto"/>
        <w:ind w:left="0" w:firstLine="0"/>
        <w:rPr>
          <w:rFonts w:ascii="Times New Roman" w:hAnsi="Times New Roman" w:cs="Times New Roman"/>
        </w:rPr>
      </w:pPr>
      <w:r w:rsidRPr="00410233">
        <w:rPr>
          <w:rFonts w:ascii="Times New Roman" w:hAnsi="Times New Roman" w:cs="Times New Roman"/>
        </w:rPr>
        <w:t>During recent years</w:t>
      </w:r>
      <w:r w:rsidR="007635D5">
        <w:rPr>
          <w:rFonts w:ascii="Times New Roman" w:hAnsi="Times New Roman" w:cs="Times New Roman"/>
        </w:rPr>
        <w:t xml:space="preserve">, </w:t>
      </w:r>
      <w:r w:rsidRPr="00410233">
        <w:rPr>
          <w:rFonts w:ascii="Times New Roman" w:hAnsi="Times New Roman" w:cs="Times New Roman"/>
        </w:rPr>
        <w:t xml:space="preserve">UAV’s have become much cheaper and simpler to use. </w:t>
      </w:r>
      <w:r w:rsidR="00511979" w:rsidRPr="00410233">
        <w:rPr>
          <w:rFonts w:ascii="Times New Roman" w:hAnsi="Times New Roman" w:cs="Times New Roman"/>
        </w:rPr>
        <w:t>There are multiple options on how one can obtain</w:t>
      </w:r>
      <w:r w:rsidR="007635D5">
        <w:rPr>
          <w:rFonts w:ascii="Times New Roman" w:hAnsi="Times New Roman" w:cs="Times New Roman"/>
        </w:rPr>
        <w:t xml:space="preserve"> UAV’s. Such devices </w:t>
      </w:r>
      <w:r w:rsidR="00511979" w:rsidRPr="00410233">
        <w:rPr>
          <w:rFonts w:ascii="Times New Roman" w:hAnsi="Times New Roman" w:cs="Times New Roman"/>
        </w:rPr>
        <w:t>can be bought ready to use or one can create such a device with little knowledge required.</w:t>
      </w:r>
      <w:r w:rsidR="006B6856" w:rsidRPr="00410233">
        <w:rPr>
          <w:rFonts w:ascii="Times New Roman" w:hAnsi="Times New Roman" w:cs="Times New Roman"/>
        </w:rPr>
        <w:t xml:space="preserve"> </w:t>
      </w:r>
      <w:r w:rsidR="00B679C3">
        <w:rPr>
          <w:rFonts w:ascii="Times New Roman" w:hAnsi="Times New Roman" w:cs="Times New Roman"/>
        </w:rPr>
        <w:t xml:space="preserve">The hacker can decide to make use of a microcomputer such as a Raspberry PI. The Raspberry PI can be attached to the drone where </w:t>
      </w:r>
      <w:r w:rsidR="006B6856" w:rsidRPr="00410233">
        <w:rPr>
          <w:rFonts w:ascii="Times New Roman" w:hAnsi="Times New Roman" w:cs="Times New Roman"/>
        </w:rPr>
        <w:t>it could be configured to attack a physically unreachable access point.</w:t>
      </w:r>
      <w:r w:rsidR="00B679C3">
        <w:rPr>
          <w:rFonts w:ascii="Times New Roman" w:hAnsi="Times New Roman" w:cs="Times New Roman"/>
        </w:rPr>
        <w:t xml:space="preserve"> Moreover, if the attack happens to a small or an enterprise network, it could lead to loss of data. Apart from this, the hacker could also gather sensitive and important information which might lead to multiple circumstances. The setup of the attachment of </w:t>
      </w:r>
      <w:r w:rsidR="00B679C3">
        <w:rPr>
          <w:rFonts w:ascii="Times New Roman" w:hAnsi="Times New Roman" w:cs="Times New Roman"/>
        </w:rPr>
        <w:lastRenderedPageBreak/>
        <w:t xml:space="preserve">the Raspberry PI and the drone can be beneficial to the penetration tester. This is since, it could be used to test these kinds of access points and fix any vulnerabilities that the network might have. </w:t>
      </w:r>
      <w:r w:rsidR="00916E1E" w:rsidRPr="00410233">
        <w:rPr>
          <w:rFonts w:ascii="Times New Roman" w:hAnsi="Times New Roman" w:cs="Times New Roman"/>
        </w:rPr>
        <w:t>Since there are multiple access points within a network</w:t>
      </w:r>
      <w:r w:rsidR="00B679C3">
        <w:rPr>
          <w:rFonts w:ascii="Times New Roman" w:hAnsi="Times New Roman" w:cs="Times New Roman"/>
        </w:rPr>
        <w:t>,</w:t>
      </w:r>
      <w:r w:rsidR="00916E1E" w:rsidRPr="00410233">
        <w:rPr>
          <w:rFonts w:ascii="Times New Roman" w:hAnsi="Times New Roman" w:cs="Times New Roman"/>
        </w:rPr>
        <w:t xml:space="preserve"> it might be </w:t>
      </w:r>
      <w:r w:rsidR="00B679C3">
        <w:rPr>
          <w:rFonts w:ascii="Times New Roman" w:hAnsi="Times New Roman" w:cs="Times New Roman"/>
        </w:rPr>
        <w:t>challenging</w:t>
      </w:r>
      <w:r w:rsidR="00916E1E" w:rsidRPr="00410233">
        <w:rPr>
          <w:rFonts w:ascii="Times New Roman" w:hAnsi="Times New Roman" w:cs="Times New Roman"/>
        </w:rPr>
        <w:t xml:space="preserve"> to keep track of all the security issues that these might have. If left unattended</w:t>
      </w:r>
      <w:r w:rsidR="00B679C3">
        <w:rPr>
          <w:rFonts w:ascii="Times New Roman" w:hAnsi="Times New Roman" w:cs="Times New Roman"/>
        </w:rPr>
        <w:t>,</w:t>
      </w:r>
      <w:r w:rsidR="00916E1E" w:rsidRPr="00410233">
        <w:rPr>
          <w:rFonts w:ascii="Times New Roman" w:hAnsi="Times New Roman" w:cs="Times New Roman"/>
        </w:rPr>
        <w:t xml:space="preserve"> such access points </w:t>
      </w:r>
      <w:r w:rsidR="00B679C3">
        <w:rPr>
          <w:rFonts w:ascii="Times New Roman" w:hAnsi="Times New Roman" w:cs="Times New Roman"/>
        </w:rPr>
        <w:t>could</w:t>
      </w:r>
      <w:r w:rsidR="00916E1E" w:rsidRPr="00410233">
        <w:rPr>
          <w:rFonts w:ascii="Times New Roman" w:hAnsi="Times New Roman" w:cs="Times New Roman"/>
        </w:rPr>
        <w:t xml:space="preserve"> be vulnerable to hacking</w:t>
      </w:r>
      <w:r w:rsidR="00B679C3">
        <w:rPr>
          <w:rFonts w:ascii="Times New Roman" w:hAnsi="Times New Roman" w:cs="Times New Roman"/>
        </w:rPr>
        <w:t>. This is since</w:t>
      </w:r>
      <w:r w:rsidR="00916E1E" w:rsidRPr="00410233">
        <w:rPr>
          <w:rFonts w:ascii="Times New Roman" w:hAnsi="Times New Roman" w:cs="Times New Roman"/>
        </w:rPr>
        <w:t xml:space="preserve"> unauthorised access is gained to collect data without any permission from the owner. </w:t>
      </w:r>
    </w:p>
    <w:p w14:paraId="57D09DB2" w14:textId="0A69886A" w:rsidR="00781B57" w:rsidRPr="00410233" w:rsidRDefault="00320CC0" w:rsidP="00410233">
      <w:pPr>
        <w:spacing w:after="34" w:line="480" w:lineRule="auto"/>
        <w:ind w:left="0" w:firstLine="0"/>
        <w:rPr>
          <w:rFonts w:ascii="Times New Roman" w:hAnsi="Times New Roman" w:cs="Times New Roman"/>
        </w:rPr>
      </w:pPr>
      <w:r>
        <w:rPr>
          <w:rFonts w:ascii="Times New Roman" w:hAnsi="Times New Roman" w:cs="Times New Roman"/>
        </w:rPr>
        <w:t xml:space="preserve">With rapidly emerging technologies, one can never underestimate a hacker’s ability to conduct an attack even on places where physical access is prohibited. </w:t>
      </w:r>
      <w:r w:rsidR="00B86484">
        <w:rPr>
          <w:rFonts w:ascii="Times New Roman" w:hAnsi="Times New Roman" w:cs="Times New Roman"/>
        </w:rPr>
        <w:t>T</w:t>
      </w:r>
      <w:r w:rsidR="006E74E6" w:rsidRPr="00410233">
        <w:rPr>
          <w:rFonts w:ascii="Times New Roman" w:hAnsi="Times New Roman" w:cs="Times New Roman"/>
        </w:rPr>
        <w:t>he technologies being used in order to conduct such a hacking scenario is inexpensive</w:t>
      </w:r>
      <w:r>
        <w:rPr>
          <w:rFonts w:ascii="Times New Roman" w:hAnsi="Times New Roman" w:cs="Times New Roman"/>
        </w:rPr>
        <w:t xml:space="preserve">. It </w:t>
      </w:r>
      <w:r w:rsidR="006E74E6" w:rsidRPr="00410233">
        <w:rPr>
          <w:rFonts w:ascii="Times New Roman" w:hAnsi="Times New Roman" w:cs="Times New Roman"/>
        </w:rPr>
        <w:t xml:space="preserve">also can be easily used with various scripts which can be written by the hacker or obtained from online sources. </w:t>
      </w:r>
      <w:r w:rsidR="000749B8" w:rsidRPr="00410233">
        <w:rPr>
          <w:rFonts w:ascii="Times New Roman" w:hAnsi="Times New Roman" w:cs="Times New Roman"/>
        </w:rPr>
        <w:t xml:space="preserve">Network security testing </w:t>
      </w:r>
      <w:r w:rsidR="00B86484">
        <w:rPr>
          <w:rFonts w:ascii="Times New Roman" w:hAnsi="Times New Roman" w:cs="Times New Roman"/>
        </w:rPr>
        <w:t>is</w:t>
      </w:r>
      <w:r w:rsidR="0028510E" w:rsidRPr="00410233">
        <w:rPr>
          <w:rFonts w:ascii="Times New Roman" w:hAnsi="Times New Roman" w:cs="Times New Roman"/>
        </w:rPr>
        <w:t xml:space="preserve"> one of the most effective and interesting cases when it comes to penetration testing</w:t>
      </w:r>
      <w:r w:rsidR="00B86484">
        <w:rPr>
          <w:rFonts w:ascii="Times New Roman" w:hAnsi="Times New Roman" w:cs="Times New Roman"/>
        </w:rPr>
        <w:t>. This is since</w:t>
      </w:r>
      <w:r w:rsidR="0028510E" w:rsidRPr="00410233">
        <w:rPr>
          <w:rFonts w:ascii="Times New Roman" w:hAnsi="Times New Roman" w:cs="Times New Roman"/>
        </w:rPr>
        <w:t xml:space="preserve"> it minimizes the possibility of a hacking attack being conducted where it is least expected. With the use of various tools</w:t>
      </w:r>
      <w:r w:rsidR="00B86484">
        <w:rPr>
          <w:rFonts w:ascii="Times New Roman" w:hAnsi="Times New Roman" w:cs="Times New Roman"/>
        </w:rPr>
        <w:t>,</w:t>
      </w:r>
      <w:r w:rsidR="0028510E" w:rsidRPr="00410233">
        <w:rPr>
          <w:rFonts w:ascii="Times New Roman" w:hAnsi="Times New Roman" w:cs="Times New Roman"/>
        </w:rPr>
        <w:t xml:space="preserve"> back doors identification allows </w:t>
      </w:r>
      <w:r w:rsidR="00781B57" w:rsidRPr="00410233">
        <w:rPr>
          <w:rFonts w:ascii="Times New Roman" w:hAnsi="Times New Roman" w:cs="Times New Roman"/>
        </w:rPr>
        <w:t xml:space="preserve">the network users with </w:t>
      </w:r>
      <w:r w:rsidR="00B86484" w:rsidRPr="00410233">
        <w:rPr>
          <w:rFonts w:ascii="Times New Roman" w:hAnsi="Times New Roman" w:cs="Times New Roman"/>
        </w:rPr>
        <w:t>a protected</w:t>
      </w:r>
      <w:r w:rsidR="00781B57" w:rsidRPr="00410233">
        <w:rPr>
          <w:rFonts w:ascii="Times New Roman" w:hAnsi="Times New Roman" w:cs="Times New Roman"/>
        </w:rPr>
        <w:t xml:space="preserve"> environment that can defend such attacks. </w:t>
      </w:r>
    </w:p>
    <w:p w14:paraId="16A08841" w14:textId="27ED7F9C" w:rsidR="001678E5" w:rsidRPr="00410233" w:rsidRDefault="001678E5" w:rsidP="00410233">
      <w:pPr>
        <w:spacing w:after="34" w:line="480" w:lineRule="auto"/>
        <w:ind w:left="0" w:firstLine="0"/>
        <w:rPr>
          <w:rFonts w:ascii="Times New Roman" w:hAnsi="Times New Roman" w:cs="Times New Roman"/>
        </w:rPr>
      </w:pPr>
      <w:r w:rsidRPr="00410233">
        <w:rPr>
          <w:rFonts w:ascii="Times New Roman" w:hAnsi="Times New Roman" w:cs="Times New Roman"/>
        </w:rPr>
        <w:t xml:space="preserve">The prototype </w:t>
      </w:r>
      <w:r w:rsidR="00F21F30" w:rsidRPr="00410233">
        <w:rPr>
          <w:rFonts w:ascii="Times New Roman" w:hAnsi="Times New Roman" w:cs="Times New Roman"/>
        </w:rPr>
        <w:t xml:space="preserve">includes </w:t>
      </w:r>
      <w:r w:rsidR="00D14BB3" w:rsidRPr="00410233">
        <w:rPr>
          <w:rFonts w:ascii="Times New Roman" w:hAnsi="Times New Roman" w:cs="Times New Roman"/>
        </w:rPr>
        <w:t xml:space="preserve">the building of a contraption where a custom-made drone </w:t>
      </w:r>
      <w:r w:rsidR="00637574" w:rsidRPr="00410233">
        <w:rPr>
          <w:rFonts w:ascii="Times New Roman" w:hAnsi="Times New Roman" w:cs="Times New Roman"/>
        </w:rPr>
        <w:t>with</w:t>
      </w:r>
      <w:r w:rsidR="00D14BB3" w:rsidRPr="00410233">
        <w:rPr>
          <w:rFonts w:ascii="Times New Roman" w:hAnsi="Times New Roman" w:cs="Times New Roman"/>
        </w:rPr>
        <w:t xml:space="preserve"> a GPS antenna</w:t>
      </w:r>
      <w:r w:rsidR="00637574" w:rsidRPr="00410233">
        <w:rPr>
          <w:rFonts w:ascii="Times New Roman" w:hAnsi="Times New Roman" w:cs="Times New Roman"/>
        </w:rPr>
        <w:t xml:space="preserve"> and a Raspberry PI using the Kali operating system. The next step after the device is made is to create scripts which automates</w:t>
      </w:r>
      <w:r w:rsidR="005C2CE9" w:rsidRPr="00410233">
        <w:rPr>
          <w:rFonts w:ascii="Times New Roman" w:hAnsi="Times New Roman" w:cs="Times New Roman"/>
        </w:rPr>
        <w:t xml:space="preserve"> attacks and network scans</w:t>
      </w:r>
      <w:r w:rsidR="00637574" w:rsidRPr="00410233">
        <w:rPr>
          <w:rFonts w:ascii="Times New Roman" w:hAnsi="Times New Roman" w:cs="Times New Roman"/>
        </w:rPr>
        <w:t xml:space="preserve"> with </w:t>
      </w:r>
      <w:r w:rsidR="005C2CE9" w:rsidRPr="00410233">
        <w:rPr>
          <w:rFonts w:ascii="Times New Roman" w:hAnsi="Times New Roman" w:cs="Times New Roman"/>
        </w:rPr>
        <w:t xml:space="preserve">the minimum </w:t>
      </w:r>
      <w:r w:rsidR="00637574" w:rsidRPr="00410233">
        <w:rPr>
          <w:rFonts w:ascii="Times New Roman" w:hAnsi="Times New Roman" w:cs="Times New Roman"/>
        </w:rPr>
        <w:t>user input</w:t>
      </w:r>
      <w:r w:rsidR="005C2CE9" w:rsidRPr="00410233">
        <w:rPr>
          <w:rFonts w:ascii="Times New Roman" w:hAnsi="Times New Roman" w:cs="Times New Roman"/>
        </w:rPr>
        <w:t xml:space="preserve"> needed. Different attacks will try to exploit the security implemented in access point and networks and verify if such a scenario can be </w:t>
      </w:r>
      <w:r w:rsidR="009145E6" w:rsidRPr="00410233">
        <w:rPr>
          <w:rFonts w:ascii="Times New Roman" w:hAnsi="Times New Roman" w:cs="Times New Roman"/>
        </w:rPr>
        <w:t>conducted by a hacker. The final part within this dissertation will be a discussion of  results obtained when the tests were being conducted.</w:t>
      </w:r>
      <w:r w:rsidR="00FC1471" w:rsidRPr="00410233">
        <w:rPr>
          <w:rFonts w:ascii="Times New Roman" w:hAnsi="Times New Roman" w:cs="Times New Roman"/>
        </w:rPr>
        <w:t xml:space="preserve"> Different methods of data collection will be </w:t>
      </w:r>
      <w:r w:rsidR="009145E6" w:rsidRPr="00410233">
        <w:rPr>
          <w:rFonts w:ascii="Times New Roman" w:hAnsi="Times New Roman" w:cs="Times New Roman"/>
        </w:rPr>
        <w:t xml:space="preserve"> </w:t>
      </w:r>
      <w:r w:rsidR="00FC1471" w:rsidRPr="00410233">
        <w:rPr>
          <w:rFonts w:ascii="Times New Roman" w:hAnsi="Times New Roman" w:cs="Times New Roman"/>
        </w:rPr>
        <w:t>tested in order to compare results of different tests together.</w:t>
      </w:r>
    </w:p>
    <w:p w14:paraId="6BDC147C" w14:textId="77777777" w:rsidR="00A03E0D" w:rsidRPr="00410233" w:rsidRDefault="00B86484">
      <w:pPr>
        <w:rPr>
          <w:rFonts w:ascii="Times New Roman" w:hAnsi="Times New Roman" w:cs="Times New Roman"/>
        </w:rPr>
      </w:pPr>
    </w:p>
    <w:sectPr w:rsidR="00A03E0D" w:rsidRPr="004102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ourier New"/>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4B5F13"/>
    <w:multiLevelType w:val="hybridMultilevel"/>
    <w:tmpl w:val="5A6C4F28"/>
    <w:lvl w:ilvl="0" w:tplc="1076CE8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02C7E">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43E2B8C">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0AE5B22">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C58F2B6">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C618C6">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9E63500">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E281F4A">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A8653C">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9F679D7"/>
    <w:multiLevelType w:val="multilevel"/>
    <w:tmpl w:val="87AC582C"/>
    <w:lvl w:ilvl="0">
      <w:start w:val="1"/>
      <w:numFmt w:val="decimal"/>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70C63042"/>
    <w:multiLevelType w:val="hybridMultilevel"/>
    <w:tmpl w:val="7376005E"/>
    <w:lvl w:ilvl="0" w:tplc="54FCA328">
      <w:start w:val="1"/>
      <w:numFmt w:val="decimal"/>
      <w:pStyle w:val="Heading1"/>
      <w:lvlText w:val="Chapter %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DEwszAzsDC3NLFU0lEKTi0uzszPAykwrAUAtAiElywAAAA="/>
  </w:docVars>
  <w:rsids>
    <w:rsidRoot w:val="008D3EA6"/>
    <w:rsid w:val="000749B8"/>
    <w:rsid w:val="000C066F"/>
    <w:rsid w:val="0016776B"/>
    <w:rsid w:val="001678E5"/>
    <w:rsid w:val="00186EC5"/>
    <w:rsid w:val="001E7BE6"/>
    <w:rsid w:val="002376A3"/>
    <w:rsid w:val="0028510E"/>
    <w:rsid w:val="00320CC0"/>
    <w:rsid w:val="00336C56"/>
    <w:rsid w:val="003F5F74"/>
    <w:rsid w:val="00410233"/>
    <w:rsid w:val="004D43C8"/>
    <w:rsid w:val="00511979"/>
    <w:rsid w:val="005243F4"/>
    <w:rsid w:val="005A5F87"/>
    <w:rsid w:val="005B6C69"/>
    <w:rsid w:val="005C2CE9"/>
    <w:rsid w:val="005E0C8E"/>
    <w:rsid w:val="00637574"/>
    <w:rsid w:val="0065068C"/>
    <w:rsid w:val="00694B83"/>
    <w:rsid w:val="006B6856"/>
    <w:rsid w:val="006E74E6"/>
    <w:rsid w:val="007635D5"/>
    <w:rsid w:val="00781B57"/>
    <w:rsid w:val="007A4D6E"/>
    <w:rsid w:val="007D3C9C"/>
    <w:rsid w:val="008A2470"/>
    <w:rsid w:val="008D3EA6"/>
    <w:rsid w:val="009145E6"/>
    <w:rsid w:val="00916E1E"/>
    <w:rsid w:val="00A56163"/>
    <w:rsid w:val="00B25B8E"/>
    <w:rsid w:val="00B32255"/>
    <w:rsid w:val="00B679C3"/>
    <w:rsid w:val="00B71C57"/>
    <w:rsid w:val="00B86484"/>
    <w:rsid w:val="00BA0018"/>
    <w:rsid w:val="00BF7C7D"/>
    <w:rsid w:val="00C23B15"/>
    <w:rsid w:val="00C92A4B"/>
    <w:rsid w:val="00D14BB3"/>
    <w:rsid w:val="00DE4BBB"/>
    <w:rsid w:val="00F21F30"/>
    <w:rsid w:val="00F46452"/>
    <w:rsid w:val="00FC1471"/>
    <w:rsid w:val="00FF1D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152B1"/>
  <w15:chartTrackingRefBased/>
  <w15:docId w15:val="{95471DC7-A33B-4499-9DD8-92C1EBF76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EA6"/>
    <w:pPr>
      <w:spacing w:after="136" w:line="271" w:lineRule="auto"/>
      <w:ind w:left="10" w:hanging="10"/>
    </w:pPr>
    <w:rPr>
      <w:rFonts w:ascii="Calibri" w:eastAsia="Calibri" w:hAnsi="Calibri" w:cs="Calibri"/>
      <w:color w:val="000000"/>
      <w:lang w:eastAsia="en-GB"/>
    </w:rPr>
  </w:style>
  <w:style w:type="paragraph" w:styleId="Heading1">
    <w:name w:val="heading 1"/>
    <w:basedOn w:val="Normal"/>
    <w:next w:val="Normal"/>
    <w:link w:val="Heading1Char"/>
    <w:autoRedefine/>
    <w:uiPriority w:val="9"/>
    <w:qFormat/>
    <w:rsid w:val="00410233"/>
    <w:pPr>
      <w:keepNext/>
      <w:keepLines/>
      <w:numPr>
        <w:numId w:val="13"/>
      </w:numPr>
      <w:spacing w:before="240" w:after="0" w:line="480" w:lineRule="auto"/>
      <w:ind w:left="0" w:firstLine="0"/>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4D43C8"/>
    <w:pPr>
      <w:keepNext/>
      <w:keepLines/>
      <w:numPr>
        <w:ilvl w:val="2"/>
        <w:numId w:val="10"/>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410233"/>
    <w:rPr>
      <w:rFonts w:ascii="Times New Roman" w:eastAsiaTheme="majorEastAsia" w:hAnsi="Times New Roman" w:cstheme="majorBidi"/>
      <w:b/>
      <w:color w:val="000000"/>
      <w:sz w:val="28"/>
      <w:szCs w:val="32"/>
      <w:lang w:eastAsia="en-GB"/>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4D43C8"/>
    <w:rPr>
      <w:rFonts w:ascii="Times New Roman" w:eastAsiaTheme="majorEastAsia" w:hAnsi="Times New Roman" w:cstheme="majorBidi"/>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i/>
      <w:iCs/>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eastAsia="Times New Roman" w:cs="Times New Roman"/>
      <w:szCs w:val="24"/>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Pages>2</Pages>
  <Words>631</Words>
  <Characters>36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Natalia Refalo</cp:lastModifiedBy>
  <cp:revision>3</cp:revision>
  <dcterms:created xsi:type="dcterms:W3CDTF">2020-05-29T06:54:00Z</dcterms:created>
  <dcterms:modified xsi:type="dcterms:W3CDTF">2020-05-29T16:39:00Z</dcterms:modified>
</cp:coreProperties>
</file>